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r>
        <w:br/>
      </w:r>
      <w:r>
        <w:t xml:space="preserve">[Your Address]</w:t>
      </w:r>
      <w:r>
        <w:br/>
      </w:r>
      <w:r>
        <w:t xml:space="preserve">[City, ZIP Code]</w:t>
      </w:r>
      <w:r>
        <w:br/>
      </w:r>
      <w:r>
        <w:t xml:space="preserve">[Email Address]</w:t>
      </w:r>
      <w:r>
        <w:br/>
      </w:r>
      <w:r>
        <w:t xml:space="preserve">[Phone Number]</w:t>
      </w:r>
    </w:p>
    <w:p>
      <w:pPr>
        <w:pStyle w:val="BodyText"/>
      </w:pPr>
      <w:r>
        <w:t xml:space="preserve">[Hiring Manager's Name]</w:t>
      </w:r>
      <w:r>
        <w:br/>
      </w:r>
      <w:r>
        <w:t xml:space="preserve">[University Name]</w:t>
      </w:r>
      <w:r>
        <w:br/>
      </w:r>
      <w:r>
        <w:t xml:space="preserve">[Department of Academic Affairs]</w:t>
      </w:r>
      <w:r>
        <w:br/>
      </w:r>
      <w:r>
        <w:t xml:space="preserve">[University Address]</w:t>
      </w:r>
      <w:r>
        <w:br/>
      </w:r>
      <w:r>
        <w:t xml:space="preserve">Accra, Ghana</w:t>
      </w:r>
    </w:p>
    <w:bookmarkStart w:id="25" w:name="dear-hiring-committee"/>
    <w:p>
      <w:pPr>
        <w:pStyle w:val="Heading2"/>
      </w:pPr>
      <w:r>
        <w:t xml:space="preserve">Dear Hiring Committee,</w:t>
      </w:r>
    </w:p>
    <w:p>
      <w:pPr>
        <w:pStyle w:val="FirstParagraph"/>
      </w:pPr>
      <w:r>
        <w:t xml:space="preserve">I am writing to express my sincere interest in the University Lecturer position at [University Name] in Accra, Ghana. As an experienced academic with a passion for higher education and a deep commitment to fostering intellectual growth in diverse communities, I am eager to contribute my expertise to your institution. The opportunity to join [University Name], a prominent center of learning in Ghana Accra, aligns perfectly with my professional aspirations and dedication to advancing education in Africa.</w:t>
      </w:r>
    </w:p>
    <w:bookmarkStart w:id="20" w:name="X4eb8389f15d5fa2d3d6b12d638514fb842e1f62"/>
    <w:p>
      <w:pPr>
        <w:pStyle w:val="Heading3"/>
      </w:pPr>
      <w:r>
        <w:t xml:space="preserve">Academic Excellence and Teaching Experience</w:t>
      </w:r>
    </w:p>
    <w:p>
      <w:pPr>
        <w:pStyle w:val="FirstParagraph"/>
      </w:pPr>
      <w:r>
        <w:t xml:space="preserve">With over [X years] of experience in academia, I have developed a robust teaching philosophy centered on student engagement, critical thinking, and real-world application of knowledge. My academic journey has spanned institutions across Africa and beyond, but my recent work in Ghana Accra has deepened my understanding of the unique challenges and opportunities within the region’s higher education landscape. As a University Lecturer at [Previous Institution], I have designed and delivered courses in [Your Subject Area], consistently receiving positive feedback for my ability to simplify complex concepts and inspire curiosity among students.</w:t>
      </w:r>
    </w:p>
    <w:p>
      <w:pPr>
        <w:pStyle w:val="BodyText"/>
      </w:pPr>
      <w:r>
        <w:t xml:space="preserve">In Ghana Accra, I have witnessed firsthand the transformative power of education in shaping communities. The vibrant academic environment of this city, with its blend of traditional and modern institutions, has reinforced my belief that a University Lecturer must be both a mentor and a facilitator. My teaching methodology incorporates interactive workshops, case studies, and collaborative projects to ensure students are not only academically proficient but also equipped to address societal challenges. This approach has been recognized through [mention awards, recognitions, or student testimonials if applicable].</w:t>
      </w:r>
    </w:p>
    <w:bookmarkEnd w:id="20"/>
    <w:bookmarkStart w:id="21" w:name="Xadb7c79afbe6e14177db28d4de070a6a039e786"/>
    <w:p>
      <w:pPr>
        <w:pStyle w:val="Heading3"/>
      </w:pPr>
      <w:r>
        <w:t xml:space="preserve">Research Contributions and Institutional Impact</w:t>
      </w:r>
    </w:p>
    <w:p>
      <w:pPr>
        <w:pStyle w:val="FirstParagraph"/>
      </w:pPr>
      <w:r>
        <w:t xml:space="preserve">Beyond the classroom, I have actively contributed to research initiatives that align with the developmental goals of Ghana and the broader African continent. My work on [specific research topic] has been published in reputable journals such as [Journal Names], and I have presented at conferences in Accra and internationally. As a University Lecturer, I am committed to bridging theoretical knowledge with practical solutions, particularly in areas such as [mention relevant fields like sustainable development, technology integration, or policy analysis].</w:t>
      </w:r>
    </w:p>
    <w:p>
      <w:pPr>
        <w:pStyle w:val="BodyText"/>
      </w:pPr>
      <w:r>
        <w:t xml:space="preserve">In Ghana Accra, I have collaborated with local organizations and universities to address pressing issues such as [specific examples: education inequality, technological access, or environmental sustainability]. These experiences have sharpened my ability to adapt academic research to meet the needs of diverse stakeholders. I believe that a University Lecturer must not only teach but also serve as a catalyst for change, and I am eager to bring this mindset to [University Name].</w:t>
      </w:r>
    </w:p>
    <w:bookmarkEnd w:id="21"/>
    <w:bookmarkStart w:id="22" w:name="alignment-with-university-values"/>
    <w:p>
      <w:pPr>
        <w:pStyle w:val="Heading3"/>
      </w:pPr>
      <w:r>
        <w:t xml:space="preserve">Alignment with University Values</w:t>
      </w:r>
    </w:p>
    <w:p>
      <w:pPr>
        <w:pStyle w:val="FirstParagraph"/>
      </w:pPr>
      <w:r>
        <w:t xml:space="preserve">[University Name]’s mission to [quote or paraphrase the university’s mission statement, if available] resonates deeply with my professional values. The institution’s commitment to excellence, innovation, and community engagement mirrors my own priorities as an educator. In Accra, I have seen how universities can act as pillars of progress, and I am particularly drawn to [University Name]’s emphasis on [specific programs, initiatives, or partnerships].</w:t>
      </w:r>
    </w:p>
    <w:p>
      <w:pPr>
        <w:pStyle w:val="BodyText"/>
      </w:pPr>
      <w:r>
        <w:t xml:space="preserve">As a University Lecturer in Ghana Accra, I aim to contribute to the institution’s reputation as a hub for academic excellence. My experience in curriculum development, student mentorship, and interdisciplinary collaboration will enable me to support [University Name]’s goals of fostering critical thinkers and leaders. I am especially interested in collaborating with faculty members on research projects that address regional challenges, such as [mention specific issues relevant to Ghana Accra].</w:t>
      </w:r>
    </w:p>
    <w:bookmarkEnd w:id="22"/>
    <w:bookmarkStart w:id="23" w:name="X4ddf9ea2723922a3ee132557ca9362aa302349a"/>
    <w:p>
      <w:pPr>
        <w:pStyle w:val="Heading3"/>
      </w:pPr>
      <w:r>
        <w:t xml:space="preserve">Cultural Competence and Community Engagement</w:t>
      </w:r>
    </w:p>
    <w:p>
      <w:pPr>
        <w:pStyle w:val="FirstParagraph"/>
      </w:pPr>
      <w:r>
        <w:t xml:space="preserve">Living and working in Ghana Accra has been a transformative experience, allowing me to immerse myself in the country’s rich cultural heritage and dynamic societal landscape. This exposure has enhanced my ability to connect with students from diverse backgrounds and to create an inclusive classroom environment. I am fluent in [languages if applicable] and have developed a strong network of colleagues and community leaders in the region.</w:t>
      </w:r>
    </w:p>
    <w:p>
      <w:pPr>
        <w:pStyle w:val="BodyText"/>
      </w:pPr>
      <w:r>
        <w:t xml:space="preserve">Furthermore, I have participated in initiatives that promote educational access for underrepresented groups, including workshops for high school students and partnerships with local NGOs. These efforts reflect my belief that a University Lecturer must be deeply rooted in the communities they serve. In Accra, I have seen how education can break cycles of poverty and empower individuals to drive change—values I am eager to champion at [University Name].</w:t>
      </w:r>
    </w:p>
    <w:bookmarkEnd w:id="23"/>
    <w:bookmarkStart w:id="24" w:name="conclusion"/>
    <w:p>
      <w:pPr>
        <w:pStyle w:val="Heading3"/>
      </w:pPr>
      <w:r>
        <w:t xml:space="preserve">Conclusion</w:t>
      </w:r>
    </w:p>
    <w:p>
      <w:pPr>
        <w:pStyle w:val="FirstParagraph"/>
      </w:pPr>
      <w:r>
        <w:t xml:space="preserve">In conclusion, I am confident that my academic qualifications, teaching experience, and commitment to Ghana Accra’s educational ecosystem make me a strong candidate for the University Lecturer position at [University Name]. I would be honored to contribute my skills to an institution that shares my vision of education as a force for transformation. Thank you for considering my application. I look forward to the opportunity to discuss how I can support [University Name]’s mission and goals.</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40:26Z</dcterms:created>
  <dcterms:modified xsi:type="dcterms:W3CDTF">2026-07-24T20:40:26Z</dcterms:modified>
</cp:coreProperties>
</file>

<file path=docProps/custom.xml><?xml version="1.0" encoding="utf-8"?>
<Properties xmlns="http://schemas.openxmlformats.org/officeDocument/2006/custom-properties" xmlns:vt="http://schemas.openxmlformats.org/officeDocument/2006/docPropsVTypes"/>
</file>